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441E0A67" w:rsidR="005E25A6" w:rsidRPr="00641ED0" w:rsidRDefault="00B13AA3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In the Public Eye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3BEF3B87" w14:textId="44F81246" w:rsidR="00201D98" w:rsidRDefault="00201D98" w:rsidP="00201D98">
      <w:pPr>
        <w:rPr>
          <w:rFonts w:asciiTheme="minorHAnsi" w:hAnsiTheme="minorHAnsi" w:cstheme="minorHAnsi"/>
          <w:sz w:val="24"/>
        </w:rPr>
      </w:pPr>
    </w:p>
    <w:p w14:paraId="7BE1EA7B" w14:textId="77777777" w:rsidR="00201D98" w:rsidRDefault="00201D98" w:rsidP="00201D98">
      <w:pPr>
        <w:rPr>
          <w:rFonts w:asciiTheme="minorHAnsi" w:hAnsiTheme="minorHAnsi" w:cstheme="minorHAnsi"/>
          <w:sz w:val="24"/>
        </w:rPr>
      </w:pPr>
    </w:p>
    <w:p w14:paraId="6F9CC7E3" w14:textId="43089955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It’s late, and we are tired.</w:t>
      </w:r>
    </w:p>
    <w:p w14:paraId="6CAD501D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Do you have two rooms available, kind sir?</w:t>
      </w:r>
    </w:p>
    <w:p w14:paraId="4FE76417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I assure you if I had two rooms, I’d accommodate your needs.</w:t>
      </w:r>
    </w:p>
    <w:p w14:paraId="7AF7B46C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But I only have the one room left. It’s as clean as it could be.</w:t>
      </w:r>
    </w:p>
    <w:p w14:paraId="0BD18CEC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</w:p>
    <w:p w14:paraId="0117EC9D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For us to share a room won’t work, this I am sorry to say.</w:t>
      </w:r>
    </w:p>
    <w:p w14:paraId="0DDD0354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We’ll have to find another place.</w:t>
      </w:r>
    </w:p>
    <w:p w14:paraId="72D55B25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Please do not worry, father. I was raised with eight brothers and a dog.</w:t>
      </w:r>
    </w:p>
    <w:p w14:paraId="7E169788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The floor will suit me just fine.</w:t>
      </w:r>
    </w:p>
    <w:p w14:paraId="43C03305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</w:p>
    <w:p w14:paraId="3F720EF9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 xml:space="preserve">I was proud of you. </w:t>
      </w:r>
    </w:p>
    <w:p w14:paraId="15B53D3A" w14:textId="643E4371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 xml:space="preserve">Everyone applauded you when you </w:t>
      </w:r>
      <w:r w:rsidR="0039410D">
        <w:rPr>
          <w:rFonts w:asciiTheme="minorHAnsi" w:hAnsiTheme="minorHAnsi" w:cstheme="minorHAnsi"/>
          <w:sz w:val="26"/>
          <w:szCs w:val="26"/>
        </w:rPr>
        <w:t>hiked up to the summit mountain lodge.</w:t>
      </w:r>
    </w:p>
    <w:p w14:paraId="64FA9A95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Just another mountain conquered.</w:t>
      </w:r>
    </w:p>
    <w:p w14:paraId="7D092F06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I brought you here for solace and possibly amusement.</w:t>
      </w:r>
    </w:p>
    <w:p w14:paraId="645E04C5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You should clear your mind, in this time we have away.</w:t>
      </w:r>
    </w:p>
    <w:p w14:paraId="05E9E2B2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</w:p>
    <w:p w14:paraId="78AA7411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You must be careful. People are watching.</w:t>
      </w:r>
    </w:p>
    <w:p w14:paraId="3E33B33A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Is it right to be seen together in this place?</w:t>
      </w:r>
    </w:p>
    <w:p w14:paraId="606F8612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Are we not too casual and free?</w:t>
      </w:r>
    </w:p>
    <w:p w14:paraId="31773DC0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I wish to enjoy myself and breathe the mountain air.</w:t>
      </w:r>
    </w:p>
    <w:p w14:paraId="4688C717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The sky is so blue today. It makes me smile.</w:t>
      </w:r>
    </w:p>
    <w:p w14:paraId="084A9D1E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This is not the life we chose.</w:t>
      </w:r>
    </w:p>
    <w:p w14:paraId="317A409F" w14:textId="1137A4DD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 xml:space="preserve">I know that you work hard, </w:t>
      </w:r>
      <w:r w:rsidR="0039139C">
        <w:rPr>
          <w:rFonts w:asciiTheme="minorHAnsi" w:hAnsiTheme="minorHAnsi" w:cstheme="minorHAnsi"/>
          <w:sz w:val="26"/>
          <w:szCs w:val="26"/>
        </w:rPr>
        <w:t xml:space="preserve">and </w:t>
      </w:r>
      <w:r w:rsidRPr="00F1306B">
        <w:rPr>
          <w:rFonts w:asciiTheme="minorHAnsi" w:hAnsiTheme="minorHAnsi" w:cstheme="minorHAnsi"/>
          <w:sz w:val="26"/>
          <w:szCs w:val="26"/>
        </w:rPr>
        <w:t>you deserve this moment.</w:t>
      </w:r>
    </w:p>
    <w:p w14:paraId="3A0DDA7F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</w:p>
    <w:p w14:paraId="4083FF98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We are under great stress. We’re being put to the test.</w:t>
      </w:r>
    </w:p>
    <w:p w14:paraId="22F152AC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Why not take a rest, and be like all the rest?</w:t>
      </w:r>
    </w:p>
    <w:p w14:paraId="1EFD4BE8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Pascalina.</w:t>
      </w:r>
    </w:p>
    <w:p w14:paraId="7655B854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Pascalina is a very nice name.</w:t>
      </w:r>
    </w:p>
    <w:p w14:paraId="518D5F6F" w14:textId="77777777" w:rsidR="00201D98" w:rsidRPr="00F1306B" w:rsidRDefault="00201D98" w:rsidP="00201D98">
      <w:pPr>
        <w:rPr>
          <w:rFonts w:asciiTheme="minorHAnsi" w:hAnsiTheme="minorHAnsi" w:cstheme="minorHAnsi"/>
          <w:sz w:val="26"/>
          <w:szCs w:val="26"/>
        </w:rPr>
      </w:pPr>
    </w:p>
    <w:p w14:paraId="3792F4F9" w14:textId="77777777" w:rsidR="00201D98" w:rsidRPr="00F1306B" w:rsidRDefault="00201D98" w:rsidP="00201D98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She’s quiet but mysterious.</w:t>
      </w:r>
    </w:p>
    <w:p w14:paraId="1BCCD185" w14:textId="77777777" w:rsidR="00201D98" w:rsidRPr="00F1306B" w:rsidRDefault="00201D98" w:rsidP="00201D98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 xml:space="preserve">Rumors are she’s staying with Pacelli. </w:t>
      </w:r>
    </w:p>
    <w:p w14:paraId="1B8EA5B9" w14:textId="77777777" w:rsidR="00201D98" w:rsidRPr="00F1306B" w:rsidRDefault="00201D98" w:rsidP="00201D98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 xml:space="preserve">Never heard of her. </w:t>
      </w:r>
    </w:p>
    <w:p w14:paraId="4A786BD8" w14:textId="77777777" w:rsidR="00201D98" w:rsidRPr="00F1306B" w:rsidRDefault="00201D98" w:rsidP="00201D98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>One hotel room is so absurd.</w:t>
      </w:r>
    </w:p>
    <w:p w14:paraId="08CE1BCF" w14:textId="77777777" w:rsidR="00201D98" w:rsidRPr="00F1306B" w:rsidRDefault="00201D98" w:rsidP="00201D98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6"/>
          <w:szCs w:val="26"/>
        </w:rPr>
      </w:pPr>
      <w:r w:rsidRPr="00F1306B">
        <w:rPr>
          <w:rFonts w:asciiTheme="minorHAnsi" w:hAnsiTheme="minorHAnsi" w:cstheme="minorHAnsi"/>
          <w:sz w:val="26"/>
          <w:szCs w:val="26"/>
        </w:rPr>
        <w:t xml:space="preserve">I never heard of her, and we have never heard of her. </w:t>
      </w:r>
    </w:p>
    <w:p w14:paraId="660D7B9C" w14:textId="58487DD0" w:rsidR="00201D98" w:rsidRPr="00F1306B" w:rsidRDefault="00201D98" w:rsidP="00201D98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6"/>
          <w:szCs w:val="26"/>
        </w:rPr>
      </w:pPr>
      <w:proofErr w:type="gramStart"/>
      <w:r w:rsidRPr="00F1306B">
        <w:rPr>
          <w:rFonts w:asciiTheme="minorHAnsi" w:hAnsiTheme="minorHAnsi" w:cstheme="minorHAnsi"/>
          <w:sz w:val="26"/>
          <w:szCs w:val="26"/>
        </w:rPr>
        <w:t>Never</w:t>
      </w:r>
      <w:proofErr w:type="gramEnd"/>
      <w:r w:rsidRPr="00F1306B">
        <w:rPr>
          <w:rFonts w:asciiTheme="minorHAnsi" w:hAnsiTheme="minorHAnsi" w:cstheme="minorHAnsi"/>
          <w:sz w:val="26"/>
          <w:szCs w:val="26"/>
        </w:rPr>
        <w:t xml:space="preserve"> not even a </w:t>
      </w:r>
      <w:r w:rsidR="007434DD">
        <w:rPr>
          <w:rFonts w:asciiTheme="minorHAnsi" w:hAnsiTheme="minorHAnsi" w:cstheme="minorHAnsi"/>
          <w:sz w:val="26"/>
          <w:szCs w:val="26"/>
        </w:rPr>
        <w:t xml:space="preserve">little </w:t>
      </w:r>
      <w:r w:rsidRPr="00F1306B">
        <w:rPr>
          <w:rFonts w:asciiTheme="minorHAnsi" w:hAnsiTheme="minorHAnsi" w:cstheme="minorHAnsi"/>
          <w:sz w:val="26"/>
          <w:szCs w:val="26"/>
        </w:rPr>
        <w:t>whisper about her.</w:t>
      </w:r>
    </w:p>
    <w:p w14:paraId="570F81BA" w14:textId="08F0A313" w:rsidR="00B3445C" w:rsidRDefault="00B3445C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12ACD5F7" w14:textId="0B9911D7" w:rsidR="00B3445C" w:rsidRDefault="00B3445C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7A63ADCC" w14:textId="77777777" w:rsidR="00406C73" w:rsidRDefault="00406C73" w:rsidP="00406C73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3D216DA9" w14:textId="77777777" w:rsidR="00406C73" w:rsidRDefault="00406C73" w:rsidP="00406C73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4678B048" w14:textId="77777777" w:rsidR="00406C73" w:rsidRDefault="00406C73" w:rsidP="00406C73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1F0F835D" w14:textId="77777777" w:rsidR="00406C73" w:rsidRDefault="00406C73" w:rsidP="00406C73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406C73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561ED" w14:textId="77777777" w:rsidR="00745B0E" w:rsidRDefault="00745B0E" w:rsidP="008733C6">
      <w:r>
        <w:separator/>
      </w:r>
    </w:p>
  </w:endnote>
  <w:endnote w:type="continuationSeparator" w:id="0">
    <w:p w14:paraId="59BAE01B" w14:textId="77777777" w:rsidR="00745B0E" w:rsidRDefault="00745B0E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3DD44" w14:textId="77777777" w:rsidR="00745B0E" w:rsidRDefault="00745B0E" w:rsidP="008733C6">
      <w:r>
        <w:separator/>
      </w:r>
    </w:p>
  </w:footnote>
  <w:footnote w:type="continuationSeparator" w:id="0">
    <w:p w14:paraId="5AA630B7" w14:textId="77777777" w:rsidR="00745B0E" w:rsidRDefault="00745B0E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YZGtQC5g+ssLQAAAA=="/>
  </w:docVars>
  <w:rsids>
    <w:rsidRoot w:val="005E25A6"/>
    <w:rsid w:val="000460DE"/>
    <w:rsid w:val="00082D73"/>
    <w:rsid w:val="000B4148"/>
    <w:rsid w:val="00191054"/>
    <w:rsid w:val="00201D98"/>
    <w:rsid w:val="002808E5"/>
    <w:rsid w:val="002809F3"/>
    <w:rsid w:val="0039139C"/>
    <w:rsid w:val="0039410D"/>
    <w:rsid w:val="003B7A5B"/>
    <w:rsid w:val="00406C73"/>
    <w:rsid w:val="00432D3B"/>
    <w:rsid w:val="004719BD"/>
    <w:rsid w:val="00524F12"/>
    <w:rsid w:val="00577816"/>
    <w:rsid w:val="005E25A6"/>
    <w:rsid w:val="00641ED0"/>
    <w:rsid w:val="00685C4E"/>
    <w:rsid w:val="007434DD"/>
    <w:rsid w:val="00745B0E"/>
    <w:rsid w:val="00856DC2"/>
    <w:rsid w:val="008733C6"/>
    <w:rsid w:val="008B308D"/>
    <w:rsid w:val="00A3582C"/>
    <w:rsid w:val="00A54128"/>
    <w:rsid w:val="00B0316B"/>
    <w:rsid w:val="00B13AA3"/>
    <w:rsid w:val="00B3445C"/>
    <w:rsid w:val="00B869AB"/>
    <w:rsid w:val="00C03921"/>
    <w:rsid w:val="00C277A5"/>
    <w:rsid w:val="00D11182"/>
    <w:rsid w:val="00EB2CA4"/>
    <w:rsid w:val="00F1306B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3445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17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7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8</cp:revision>
  <cp:lastPrinted>2021-07-09T09:56:00Z</cp:lastPrinted>
  <dcterms:created xsi:type="dcterms:W3CDTF">2022-06-30T13:14:00Z</dcterms:created>
  <dcterms:modified xsi:type="dcterms:W3CDTF">2023-06-12T08:45:00Z</dcterms:modified>
</cp:coreProperties>
</file>